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F6CE3" w14:textId="08543F68" w:rsidR="001E6625" w:rsidRDefault="001E6625" w:rsidP="00EE7535">
      <w:pPr>
        <w:jc w:val="both"/>
      </w:pPr>
      <w:r>
        <w:t>FOR IMMEDIATE RELEASE</w:t>
      </w:r>
    </w:p>
    <w:p w14:paraId="65518C58" w14:textId="247A4D4E" w:rsidR="001E6625" w:rsidRDefault="001E6625" w:rsidP="00EE7535">
      <w:pPr>
        <w:jc w:val="both"/>
      </w:pPr>
      <w:r>
        <w:t xml:space="preserve">MARCH </w:t>
      </w:r>
      <w:r w:rsidR="00F76328">
        <w:t>30, 2023</w:t>
      </w:r>
    </w:p>
    <w:p w14:paraId="779E7AEF" w14:textId="77777777" w:rsidR="00F76328" w:rsidRDefault="00F76328" w:rsidP="00EE7535">
      <w:pPr>
        <w:jc w:val="both"/>
      </w:pPr>
    </w:p>
    <w:p w14:paraId="5D23640A" w14:textId="77777777" w:rsidR="006000A8" w:rsidRDefault="00B1236D" w:rsidP="0023627C">
      <w:pPr>
        <w:jc w:val="center"/>
        <w:rPr>
          <w:b/>
          <w:bCs/>
          <w:sz w:val="28"/>
          <w:szCs w:val="28"/>
        </w:rPr>
      </w:pPr>
      <w:r w:rsidRPr="00840BED">
        <w:rPr>
          <w:b/>
          <w:bCs/>
          <w:sz w:val="28"/>
          <w:szCs w:val="28"/>
        </w:rPr>
        <w:t xml:space="preserve">KAMAUU </w:t>
      </w:r>
      <w:r w:rsidR="00B716BB" w:rsidRPr="00840BED">
        <w:rPr>
          <w:b/>
          <w:bCs/>
          <w:sz w:val="28"/>
          <w:szCs w:val="28"/>
        </w:rPr>
        <w:t>HAS</w:t>
      </w:r>
      <w:r w:rsidR="003E68F5" w:rsidRPr="00840BED">
        <w:rPr>
          <w:b/>
          <w:bCs/>
          <w:sz w:val="28"/>
          <w:szCs w:val="28"/>
        </w:rPr>
        <w:t xml:space="preserve"> THE</w:t>
      </w:r>
      <w:r w:rsidR="00B716BB" w:rsidRPr="00840BED">
        <w:rPr>
          <w:b/>
          <w:bCs/>
          <w:sz w:val="28"/>
          <w:szCs w:val="28"/>
        </w:rPr>
        <w:t xml:space="preserve"> </w:t>
      </w:r>
      <w:r w:rsidRPr="00840BED">
        <w:rPr>
          <w:b/>
          <w:bCs/>
          <w:sz w:val="28"/>
          <w:szCs w:val="28"/>
        </w:rPr>
        <w:t xml:space="preserve">“ANTIDOTE” </w:t>
      </w:r>
      <w:r w:rsidR="003E68F5" w:rsidRPr="00840BED">
        <w:rPr>
          <w:b/>
          <w:bCs/>
          <w:sz w:val="28"/>
          <w:szCs w:val="28"/>
        </w:rPr>
        <w:t xml:space="preserve">FOR SPIRITUAL WEALTH </w:t>
      </w:r>
      <w:r w:rsidRPr="00840BED">
        <w:rPr>
          <w:b/>
          <w:bCs/>
          <w:sz w:val="28"/>
          <w:szCs w:val="28"/>
        </w:rPr>
        <w:t>ON HIS LATEST SINGLE</w:t>
      </w:r>
    </w:p>
    <w:p w14:paraId="3B960AB3" w14:textId="4FFA8732" w:rsidR="0023627C" w:rsidRPr="0023627C" w:rsidRDefault="00B1236D" w:rsidP="0023627C">
      <w:pPr>
        <w:jc w:val="center"/>
        <w:rPr>
          <w:b/>
          <w:bCs/>
          <w:sz w:val="28"/>
          <w:szCs w:val="28"/>
        </w:rPr>
      </w:pPr>
      <w:r w:rsidRPr="00840BED">
        <w:rPr>
          <w:b/>
          <w:bCs/>
          <w:sz w:val="28"/>
          <w:szCs w:val="28"/>
        </w:rPr>
        <w:t xml:space="preserve">FEATURING KOJEY </w:t>
      </w:r>
      <w:r w:rsidR="003E68F5" w:rsidRPr="00840BED">
        <w:rPr>
          <w:b/>
          <w:bCs/>
          <w:sz w:val="28"/>
          <w:szCs w:val="28"/>
        </w:rPr>
        <w:t>RADICAL AND SIIMBIIE LAKEW</w:t>
      </w:r>
    </w:p>
    <w:p w14:paraId="050565C2" w14:textId="77777777" w:rsidR="0023627C" w:rsidRPr="0023627C" w:rsidRDefault="0023627C" w:rsidP="0023627C">
      <w:pPr>
        <w:jc w:val="center"/>
        <w:rPr>
          <w:b/>
          <w:bCs/>
          <w:sz w:val="20"/>
          <w:szCs w:val="20"/>
        </w:rPr>
      </w:pPr>
    </w:p>
    <w:p w14:paraId="5F4BAE05" w14:textId="77777777" w:rsidR="00FE3E56" w:rsidRDefault="00F61677" w:rsidP="000C3D61">
      <w:pPr>
        <w:jc w:val="center"/>
        <w:rPr>
          <w:b/>
          <w:bCs/>
          <w:sz w:val="24"/>
          <w:szCs w:val="24"/>
        </w:rPr>
      </w:pPr>
      <w:r w:rsidRPr="000C3D61">
        <w:rPr>
          <w:b/>
          <w:bCs/>
          <w:sz w:val="24"/>
          <w:szCs w:val="24"/>
        </w:rPr>
        <w:t xml:space="preserve">ACCOMPANIED BY AN </w:t>
      </w:r>
      <w:hyperlink r:id="rId7" w:history="1">
        <w:r w:rsidR="00950424" w:rsidRPr="00147115">
          <w:rPr>
            <w:rStyle w:val="Hyperlink"/>
            <w:b/>
            <w:bCs/>
            <w:sz w:val="24"/>
            <w:szCs w:val="24"/>
          </w:rPr>
          <w:t>IN-STUDIO LIVE PERFORMANCE</w:t>
        </w:r>
      </w:hyperlink>
      <w:r w:rsidRPr="000C3D61">
        <w:rPr>
          <w:b/>
          <w:bCs/>
          <w:sz w:val="24"/>
          <w:szCs w:val="24"/>
        </w:rPr>
        <w:t xml:space="preserve"> D</w:t>
      </w:r>
      <w:r w:rsidR="00840BED" w:rsidRPr="000C3D61">
        <w:rPr>
          <w:b/>
          <w:bCs/>
          <w:sz w:val="24"/>
          <w:szCs w:val="24"/>
        </w:rPr>
        <w:t>IR</w:t>
      </w:r>
      <w:r w:rsidRPr="000C3D61">
        <w:rPr>
          <w:b/>
          <w:bCs/>
          <w:sz w:val="24"/>
          <w:szCs w:val="24"/>
        </w:rPr>
        <w:t xml:space="preserve">ECTED BY </w:t>
      </w:r>
    </w:p>
    <w:p w14:paraId="3E221963" w14:textId="20790F46" w:rsidR="000C3D61" w:rsidRPr="000C3D61" w:rsidRDefault="000C3D61" w:rsidP="000C3D61">
      <w:pPr>
        <w:jc w:val="center"/>
        <w:rPr>
          <w:b/>
          <w:bCs/>
          <w:sz w:val="24"/>
          <w:szCs w:val="24"/>
        </w:rPr>
      </w:pPr>
      <w:r w:rsidRPr="000C3D61">
        <w:rPr>
          <w:b/>
          <w:bCs/>
          <w:sz w:val="24"/>
          <w:szCs w:val="24"/>
        </w:rPr>
        <w:t>ARTURO OLMOS, ERICK CESPEDES, BRENDA CESPEDES, &amp; ANDY MARTINEZ</w:t>
      </w:r>
    </w:p>
    <w:p w14:paraId="757A5406" w14:textId="77777777" w:rsidR="0023627C" w:rsidRPr="0023627C" w:rsidRDefault="0023627C" w:rsidP="000C3D61">
      <w:pPr>
        <w:rPr>
          <w:b/>
          <w:bCs/>
          <w:sz w:val="20"/>
          <w:szCs w:val="20"/>
        </w:rPr>
      </w:pPr>
    </w:p>
    <w:p w14:paraId="0DE3352B" w14:textId="34E72764" w:rsidR="00F61677" w:rsidRPr="00840BED" w:rsidRDefault="00F61677" w:rsidP="0023627C">
      <w:pPr>
        <w:jc w:val="center"/>
        <w:rPr>
          <w:b/>
          <w:bCs/>
          <w:sz w:val="24"/>
          <w:szCs w:val="24"/>
        </w:rPr>
      </w:pPr>
      <w:r w:rsidRPr="00840BED">
        <w:rPr>
          <w:b/>
          <w:bCs/>
          <w:sz w:val="24"/>
          <w:szCs w:val="24"/>
        </w:rPr>
        <w:t>DEBUT ALBUM ARRIVING THIS SPRING</w:t>
      </w:r>
    </w:p>
    <w:p w14:paraId="371CF1A1" w14:textId="77777777" w:rsidR="0023627C" w:rsidRPr="0023627C" w:rsidRDefault="0023627C" w:rsidP="0023627C">
      <w:pPr>
        <w:jc w:val="center"/>
        <w:rPr>
          <w:b/>
          <w:bCs/>
          <w:sz w:val="20"/>
          <w:szCs w:val="20"/>
        </w:rPr>
      </w:pPr>
    </w:p>
    <w:p w14:paraId="0C59EAD9" w14:textId="70F66210" w:rsidR="00840BED" w:rsidRPr="00840BED" w:rsidRDefault="00840BED" w:rsidP="0023627C">
      <w:pPr>
        <w:jc w:val="center"/>
        <w:rPr>
          <w:b/>
          <w:bCs/>
          <w:sz w:val="24"/>
          <w:szCs w:val="24"/>
        </w:rPr>
      </w:pPr>
      <w:r w:rsidRPr="00840BED">
        <w:rPr>
          <w:b/>
          <w:bCs/>
          <w:sz w:val="24"/>
          <w:szCs w:val="24"/>
        </w:rPr>
        <w:t>FOLLOW-UP TO “</w:t>
      </w:r>
      <w:hyperlink r:id="rId8" w:history="1">
        <w:r w:rsidRPr="00BF23AE">
          <w:rPr>
            <w:rStyle w:val="Hyperlink"/>
            <w:b/>
            <w:bCs/>
            <w:sz w:val="24"/>
            <w:szCs w:val="24"/>
          </w:rPr>
          <w:t>FLINGS</w:t>
        </w:r>
      </w:hyperlink>
      <w:r w:rsidRPr="00840BED">
        <w:rPr>
          <w:b/>
          <w:bCs/>
          <w:sz w:val="24"/>
          <w:szCs w:val="24"/>
        </w:rPr>
        <w:t>” SINGLE RELEASED LAST MONTH</w:t>
      </w:r>
    </w:p>
    <w:p w14:paraId="66CBF8E0" w14:textId="77777777" w:rsidR="0023627C" w:rsidRPr="0023627C" w:rsidRDefault="0023627C" w:rsidP="0023627C">
      <w:pPr>
        <w:jc w:val="center"/>
        <w:rPr>
          <w:b/>
          <w:bCs/>
          <w:sz w:val="20"/>
          <w:szCs w:val="20"/>
          <w:highlight w:val="yellow"/>
        </w:rPr>
      </w:pPr>
    </w:p>
    <w:p w14:paraId="54A38620" w14:textId="6897653E" w:rsidR="00840BED" w:rsidRPr="00840BED" w:rsidRDefault="004F22D5" w:rsidP="0023627C">
      <w:pPr>
        <w:jc w:val="center"/>
        <w:rPr>
          <w:b/>
          <w:bCs/>
        </w:rPr>
      </w:pPr>
      <w:hyperlink r:id="rId9" w:history="1">
        <w:r w:rsidR="00840BED" w:rsidRPr="006C618E">
          <w:rPr>
            <w:rStyle w:val="Hyperlink"/>
            <w:b/>
            <w:bCs/>
          </w:rPr>
          <w:t>DOWNLOAD/STREAM</w:t>
        </w:r>
      </w:hyperlink>
      <w:r w:rsidR="00840BED" w:rsidRPr="00840BED">
        <w:rPr>
          <w:b/>
          <w:bCs/>
        </w:rPr>
        <w:t xml:space="preserve"> “ANTIDOTE”</w:t>
      </w:r>
    </w:p>
    <w:p w14:paraId="25215E6B" w14:textId="35973335" w:rsidR="00840BED" w:rsidRPr="00840BED" w:rsidRDefault="004F22D5" w:rsidP="0023627C">
      <w:pPr>
        <w:jc w:val="center"/>
        <w:rPr>
          <w:b/>
          <w:bCs/>
        </w:rPr>
      </w:pPr>
      <w:hyperlink r:id="rId10" w:history="1">
        <w:r w:rsidR="00840BED" w:rsidRPr="009E0AD9">
          <w:rPr>
            <w:rStyle w:val="Hyperlink"/>
            <w:b/>
            <w:bCs/>
          </w:rPr>
          <w:t>WATCH/SHARE</w:t>
        </w:r>
      </w:hyperlink>
      <w:r w:rsidR="00840BED" w:rsidRPr="00840BED">
        <w:rPr>
          <w:b/>
          <w:bCs/>
        </w:rPr>
        <w:t xml:space="preserve"> “ANTIDOTE”</w:t>
      </w:r>
    </w:p>
    <w:p w14:paraId="4037514B" w14:textId="77777777" w:rsidR="001E6625" w:rsidRDefault="001E6625" w:rsidP="00EE7535">
      <w:pPr>
        <w:jc w:val="both"/>
      </w:pPr>
    </w:p>
    <w:p w14:paraId="17246431" w14:textId="00C8734A" w:rsidR="007E7FEA" w:rsidRDefault="004F22D5" w:rsidP="004F22D5">
      <w:pPr>
        <w:jc w:val="center"/>
      </w:pPr>
      <w:r>
        <w:rPr>
          <w:noProof/>
        </w:rPr>
        <w:drawing>
          <wp:inline distT="0" distB="0" distL="0" distR="0" wp14:anchorId="4F4A8707" wp14:editId="3C7C67BA">
            <wp:extent cx="4400550" cy="2468727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445" cy="2474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03919" w14:textId="77777777" w:rsidR="004F22D5" w:rsidRDefault="004F22D5" w:rsidP="004F22D5">
      <w:pPr>
        <w:jc w:val="center"/>
      </w:pPr>
    </w:p>
    <w:p w14:paraId="4A45887F" w14:textId="77777777" w:rsidR="003723E5" w:rsidRDefault="003723E5" w:rsidP="003723E5">
      <w:pPr>
        <w:jc w:val="center"/>
        <w:rPr>
          <w:rStyle w:val="s1ppyq"/>
          <w:i/>
          <w:iCs/>
          <w:sz w:val="20"/>
          <w:szCs w:val="20"/>
        </w:rPr>
      </w:pPr>
      <w:r>
        <w:rPr>
          <w:rStyle w:val="s1ppyq"/>
          <w:i/>
          <w:iCs/>
          <w:sz w:val="20"/>
          <w:szCs w:val="20"/>
        </w:rPr>
        <w:t xml:space="preserve">“The singer-songwriter is innovative with his artistry, </w:t>
      </w:r>
    </w:p>
    <w:p w14:paraId="68924793" w14:textId="77777777" w:rsidR="003723E5" w:rsidRDefault="003723E5" w:rsidP="003723E5">
      <w:pPr>
        <w:jc w:val="center"/>
        <w:rPr>
          <w:rStyle w:val="s1ppyq"/>
          <w:i/>
          <w:iCs/>
          <w:sz w:val="20"/>
          <w:szCs w:val="20"/>
        </w:rPr>
      </w:pPr>
      <w:r>
        <w:rPr>
          <w:rStyle w:val="s1ppyq"/>
          <w:i/>
          <w:iCs/>
          <w:sz w:val="20"/>
          <w:szCs w:val="20"/>
        </w:rPr>
        <w:t xml:space="preserve">from playing with the flexibility and range of his vocals to </w:t>
      </w:r>
    </w:p>
    <w:p w14:paraId="4ED0D1A1" w14:textId="77777777" w:rsidR="003723E5" w:rsidRDefault="003723E5" w:rsidP="003723E5">
      <w:pPr>
        <w:jc w:val="center"/>
        <w:rPr>
          <w:rStyle w:val="s1ppyq"/>
          <w:i/>
          <w:iCs/>
          <w:sz w:val="20"/>
          <w:szCs w:val="20"/>
        </w:rPr>
      </w:pPr>
      <w:r>
        <w:rPr>
          <w:rStyle w:val="s1ppyq"/>
          <w:i/>
          <w:iCs/>
          <w:sz w:val="20"/>
          <w:szCs w:val="20"/>
        </w:rPr>
        <w:t>the imaginative concepts behind his visuals.”</w:t>
      </w:r>
    </w:p>
    <w:p w14:paraId="3C06F7AA" w14:textId="77777777" w:rsidR="003723E5" w:rsidRDefault="003723E5" w:rsidP="003723E5">
      <w:pPr>
        <w:jc w:val="center"/>
        <w:rPr>
          <w:rStyle w:val="s1ppyq"/>
          <w:b/>
          <w:bCs/>
          <w:sz w:val="20"/>
          <w:szCs w:val="20"/>
        </w:rPr>
      </w:pPr>
      <w:r>
        <w:rPr>
          <w:rStyle w:val="s1ppyq"/>
          <w:sz w:val="20"/>
          <w:szCs w:val="20"/>
        </w:rPr>
        <w:t xml:space="preserve">– </w:t>
      </w:r>
      <w:r>
        <w:rPr>
          <w:rStyle w:val="s1ppyq"/>
          <w:b/>
          <w:bCs/>
          <w:sz w:val="20"/>
          <w:szCs w:val="20"/>
        </w:rPr>
        <w:t>NPR</w:t>
      </w:r>
    </w:p>
    <w:p w14:paraId="7257F6FE" w14:textId="77777777" w:rsidR="003723E5" w:rsidRDefault="003723E5" w:rsidP="003723E5">
      <w:pPr>
        <w:jc w:val="center"/>
        <w:rPr>
          <w:rStyle w:val="s1ppyq"/>
          <w:b/>
          <w:bCs/>
          <w:sz w:val="20"/>
          <w:szCs w:val="20"/>
        </w:rPr>
      </w:pPr>
    </w:p>
    <w:p w14:paraId="33AB5DFE" w14:textId="77777777" w:rsidR="003723E5" w:rsidRDefault="003723E5" w:rsidP="003723E5">
      <w:pPr>
        <w:jc w:val="center"/>
        <w:rPr>
          <w:rStyle w:val="s1ppyq"/>
          <w:i/>
          <w:iCs/>
          <w:sz w:val="20"/>
          <w:szCs w:val="20"/>
        </w:rPr>
      </w:pPr>
      <w:r>
        <w:rPr>
          <w:rStyle w:val="s1ppyq"/>
          <w:i/>
          <w:iCs/>
          <w:sz w:val="20"/>
          <w:szCs w:val="20"/>
        </w:rPr>
        <w:t>“… impossible to put KAMAUU in a musical category.”</w:t>
      </w:r>
    </w:p>
    <w:p w14:paraId="5041AC85" w14:textId="77777777" w:rsidR="003723E5" w:rsidRDefault="003723E5" w:rsidP="003723E5">
      <w:pPr>
        <w:jc w:val="center"/>
        <w:rPr>
          <w:rStyle w:val="s1ppyq"/>
          <w:b/>
          <w:bCs/>
          <w:sz w:val="20"/>
          <w:szCs w:val="20"/>
        </w:rPr>
      </w:pPr>
      <w:r>
        <w:rPr>
          <w:rStyle w:val="s1ppyq"/>
          <w:b/>
          <w:bCs/>
          <w:sz w:val="20"/>
          <w:szCs w:val="20"/>
        </w:rPr>
        <w:t>– VIBE</w:t>
      </w:r>
    </w:p>
    <w:p w14:paraId="02843C97" w14:textId="77777777" w:rsidR="003723E5" w:rsidRDefault="003723E5" w:rsidP="003723E5">
      <w:pPr>
        <w:jc w:val="center"/>
        <w:rPr>
          <w:rStyle w:val="s1ppyq"/>
          <w:b/>
          <w:bCs/>
          <w:sz w:val="20"/>
          <w:szCs w:val="20"/>
        </w:rPr>
      </w:pPr>
    </w:p>
    <w:p w14:paraId="26153144" w14:textId="77777777" w:rsidR="003723E5" w:rsidRDefault="003723E5" w:rsidP="003723E5">
      <w:pPr>
        <w:jc w:val="center"/>
        <w:rPr>
          <w:rStyle w:val="s1ppyq"/>
          <w:i/>
          <w:iCs/>
          <w:sz w:val="20"/>
          <w:szCs w:val="20"/>
        </w:rPr>
      </w:pPr>
      <w:r>
        <w:rPr>
          <w:rStyle w:val="s1ppyq"/>
          <w:i/>
          <w:iCs/>
          <w:sz w:val="20"/>
          <w:szCs w:val="20"/>
        </w:rPr>
        <w:t xml:space="preserve">“KAMAUU’s production has a cohesive, flowing feel, but his dynamic </w:t>
      </w:r>
    </w:p>
    <w:p w14:paraId="160FD154" w14:textId="77777777" w:rsidR="003723E5" w:rsidRDefault="003723E5" w:rsidP="003723E5">
      <w:pPr>
        <w:jc w:val="center"/>
        <w:rPr>
          <w:rStyle w:val="s1ppyq"/>
          <w:i/>
          <w:iCs/>
          <w:sz w:val="20"/>
          <w:szCs w:val="20"/>
        </w:rPr>
      </w:pPr>
      <w:r>
        <w:rPr>
          <w:rStyle w:val="s1ppyq"/>
          <w:i/>
          <w:iCs/>
          <w:sz w:val="20"/>
          <w:szCs w:val="20"/>
        </w:rPr>
        <w:t xml:space="preserve">vocals </w:t>
      </w:r>
      <w:proofErr w:type="gramStart"/>
      <w:r>
        <w:rPr>
          <w:rStyle w:val="s1ppyq"/>
          <w:i/>
          <w:iCs/>
          <w:sz w:val="20"/>
          <w:szCs w:val="20"/>
        </w:rPr>
        <w:t>is</w:t>
      </w:r>
      <w:proofErr w:type="gramEnd"/>
      <w:r>
        <w:rPr>
          <w:rStyle w:val="s1ppyq"/>
          <w:i/>
          <w:iCs/>
          <w:sz w:val="20"/>
          <w:szCs w:val="20"/>
        </w:rPr>
        <w:t xml:space="preserve"> where the diversity comes from.” </w:t>
      </w:r>
    </w:p>
    <w:p w14:paraId="77DE42E7" w14:textId="77777777" w:rsidR="003723E5" w:rsidRDefault="003723E5" w:rsidP="003723E5">
      <w:pPr>
        <w:jc w:val="center"/>
        <w:rPr>
          <w:rStyle w:val="s1ppyq"/>
          <w:b/>
          <w:bCs/>
          <w:sz w:val="20"/>
          <w:szCs w:val="20"/>
        </w:rPr>
      </w:pPr>
      <w:r>
        <w:rPr>
          <w:rStyle w:val="s1ppyq"/>
          <w:b/>
          <w:bCs/>
          <w:sz w:val="20"/>
          <w:szCs w:val="20"/>
        </w:rPr>
        <w:t>– LYRICAL LEMONADE</w:t>
      </w:r>
    </w:p>
    <w:p w14:paraId="24B98B62" w14:textId="77777777" w:rsidR="003723E5" w:rsidRDefault="003723E5" w:rsidP="003723E5">
      <w:pPr>
        <w:jc w:val="center"/>
        <w:rPr>
          <w:rStyle w:val="s1ppyq"/>
          <w:b/>
          <w:bCs/>
          <w:sz w:val="20"/>
          <w:szCs w:val="20"/>
        </w:rPr>
      </w:pPr>
    </w:p>
    <w:p w14:paraId="7D2504FE" w14:textId="77777777" w:rsidR="003723E5" w:rsidRDefault="003723E5" w:rsidP="003723E5">
      <w:pPr>
        <w:jc w:val="center"/>
        <w:rPr>
          <w:rStyle w:val="s1ppyq"/>
          <w:i/>
          <w:iCs/>
          <w:sz w:val="20"/>
          <w:szCs w:val="20"/>
        </w:rPr>
      </w:pPr>
      <w:r>
        <w:rPr>
          <w:rStyle w:val="s1ppyq"/>
          <w:i/>
          <w:iCs/>
          <w:sz w:val="20"/>
          <w:szCs w:val="20"/>
        </w:rPr>
        <w:t xml:space="preserve">“KAMAUU is a gifted rapper-singer whose free-flowing </w:t>
      </w:r>
    </w:p>
    <w:p w14:paraId="103D6EAD" w14:textId="77777777" w:rsidR="003723E5" w:rsidRDefault="003723E5" w:rsidP="003723E5">
      <w:pPr>
        <w:jc w:val="center"/>
        <w:rPr>
          <w:rStyle w:val="s1ppyq"/>
          <w:b/>
          <w:bCs/>
          <w:sz w:val="20"/>
          <w:szCs w:val="20"/>
        </w:rPr>
      </w:pPr>
      <w:r>
        <w:rPr>
          <w:rStyle w:val="s1ppyq"/>
          <w:i/>
          <w:iCs/>
          <w:sz w:val="20"/>
          <w:szCs w:val="20"/>
        </w:rPr>
        <w:t>style carries a lot of indigenous and tribal influences.”</w:t>
      </w:r>
      <w:r>
        <w:rPr>
          <w:rStyle w:val="s1ppyq"/>
          <w:sz w:val="20"/>
          <w:szCs w:val="20"/>
        </w:rPr>
        <w:t xml:space="preserve"> </w:t>
      </w:r>
      <w:r>
        <w:rPr>
          <w:rStyle w:val="s1ppyq"/>
          <w:b/>
          <w:bCs/>
          <w:sz w:val="20"/>
          <w:szCs w:val="20"/>
        </w:rPr>
        <w:softHyphen/>
      </w:r>
    </w:p>
    <w:p w14:paraId="13745626" w14:textId="5645BBEC" w:rsidR="003723E5" w:rsidRPr="003723E5" w:rsidRDefault="003723E5" w:rsidP="003723E5">
      <w:pPr>
        <w:jc w:val="center"/>
        <w:rPr>
          <w:b/>
          <w:bCs/>
          <w:sz w:val="20"/>
          <w:szCs w:val="20"/>
        </w:rPr>
      </w:pPr>
      <w:r>
        <w:rPr>
          <w:rStyle w:val="s1ppyq"/>
          <w:b/>
          <w:bCs/>
          <w:sz w:val="20"/>
          <w:szCs w:val="20"/>
        </w:rPr>
        <w:t>– OKAY AFRICA</w:t>
      </w:r>
    </w:p>
    <w:p w14:paraId="7E6C0067" w14:textId="77777777" w:rsidR="003723E5" w:rsidRDefault="003723E5" w:rsidP="00EE7535">
      <w:pPr>
        <w:jc w:val="both"/>
      </w:pPr>
    </w:p>
    <w:p w14:paraId="56AF4739" w14:textId="2E5E6518" w:rsidR="00EE7535" w:rsidRPr="000C3D61" w:rsidRDefault="00EE7535" w:rsidP="000C3D61">
      <w:r>
        <w:lastRenderedPageBreak/>
        <w:t xml:space="preserve">Multi-hyphenate artist, </w:t>
      </w:r>
      <w:hyperlink r:id="rId13" w:history="1">
        <w:r>
          <w:rPr>
            <w:rStyle w:val="Hyperlink"/>
          </w:rPr>
          <w:t>KAMAUU</w:t>
        </w:r>
      </w:hyperlink>
      <w:r w:rsidRPr="00EE7535">
        <w:rPr>
          <w:rStyle w:val="Hyperlink"/>
          <w:color w:val="auto"/>
          <w:u w:val="none"/>
        </w:rPr>
        <w:t xml:space="preserve">, </w:t>
      </w:r>
      <w:r>
        <w:rPr>
          <w:rStyle w:val="Hyperlink"/>
          <w:color w:val="auto"/>
          <w:u w:val="none"/>
        </w:rPr>
        <w:t>returns with his latest single</w:t>
      </w:r>
      <w:r w:rsidR="00EF64F5">
        <w:rPr>
          <w:rStyle w:val="Hyperlink"/>
          <w:color w:val="auto"/>
          <w:u w:val="none"/>
        </w:rPr>
        <w:t>, “</w:t>
      </w:r>
      <w:hyperlink r:id="rId14" w:history="1">
        <w:r w:rsidR="00EF64F5" w:rsidRPr="006C618E">
          <w:rPr>
            <w:rStyle w:val="Hyperlink"/>
            <w:b/>
            <w:bCs/>
          </w:rPr>
          <w:t>antidote</w:t>
        </w:r>
        <w:r w:rsidR="00F74F56" w:rsidRPr="006C618E">
          <w:rPr>
            <w:rStyle w:val="Hyperlink"/>
            <w:b/>
            <w:bCs/>
          </w:rPr>
          <w:t xml:space="preserve"> (feat</w:t>
        </w:r>
        <w:r w:rsidR="00396DD1" w:rsidRPr="006C618E">
          <w:rPr>
            <w:rStyle w:val="Hyperlink"/>
            <w:b/>
            <w:bCs/>
          </w:rPr>
          <w:t xml:space="preserve">. </w:t>
        </w:r>
        <w:r w:rsidR="00396DD1" w:rsidRPr="006C618E">
          <w:rPr>
            <w:rStyle w:val="Hyperlink"/>
            <w:b/>
            <w:bCs/>
            <w:sz w:val="21"/>
            <w:szCs w:val="21"/>
          </w:rPr>
          <w:t>Kojey Radical</w:t>
        </w:r>
        <w:r w:rsidR="003E68F5" w:rsidRPr="006C618E">
          <w:rPr>
            <w:rStyle w:val="Hyperlink"/>
            <w:b/>
            <w:bCs/>
            <w:sz w:val="21"/>
            <w:szCs w:val="21"/>
          </w:rPr>
          <w:t xml:space="preserve"> and Sii</w:t>
        </w:r>
        <w:r w:rsidR="00DA454C" w:rsidRPr="006C618E">
          <w:rPr>
            <w:rStyle w:val="Hyperlink"/>
            <w:b/>
            <w:bCs/>
            <w:sz w:val="21"/>
            <w:szCs w:val="21"/>
          </w:rPr>
          <w:t>m</w:t>
        </w:r>
        <w:r w:rsidR="003E68F5" w:rsidRPr="006C618E">
          <w:rPr>
            <w:rStyle w:val="Hyperlink"/>
            <w:b/>
            <w:bCs/>
            <w:sz w:val="21"/>
            <w:szCs w:val="21"/>
          </w:rPr>
          <w:t>biie Lakew</w:t>
        </w:r>
        <w:r w:rsidR="00396DD1" w:rsidRPr="006C618E">
          <w:rPr>
            <w:rStyle w:val="Hyperlink"/>
            <w:b/>
            <w:bCs/>
          </w:rPr>
          <w:t>)</w:t>
        </w:r>
      </w:hyperlink>
      <w:r w:rsidR="00396DD1">
        <w:rPr>
          <w:rStyle w:val="Hyperlink"/>
          <w:b/>
          <w:bCs/>
          <w:color w:val="auto"/>
          <w:u w:val="none"/>
        </w:rPr>
        <w:t>.</w:t>
      </w:r>
      <w:r w:rsidR="00EF64F5">
        <w:rPr>
          <w:rStyle w:val="Hyperlink"/>
          <w:color w:val="auto"/>
          <w:u w:val="none"/>
        </w:rPr>
        <w:t>”</w:t>
      </w:r>
      <w:r w:rsidR="00E21788">
        <w:rPr>
          <w:rStyle w:val="Hyperlink"/>
          <w:color w:val="auto"/>
          <w:u w:val="none"/>
        </w:rPr>
        <w:t xml:space="preserve"> The sing</w:t>
      </w:r>
      <w:r w:rsidR="00396DD1">
        <w:rPr>
          <w:rStyle w:val="Hyperlink"/>
          <w:color w:val="auto"/>
          <w:u w:val="none"/>
        </w:rPr>
        <w:t xml:space="preserve">le is accompanied by an in-studio live performance </w:t>
      </w:r>
      <w:hyperlink r:id="rId15" w:history="1">
        <w:r w:rsidR="00396DD1" w:rsidRPr="009E0AD9">
          <w:rPr>
            <w:rStyle w:val="Hyperlink"/>
            <w:b/>
            <w:bCs/>
          </w:rPr>
          <w:t>visual</w:t>
        </w:r>
      </w:hyperlink>
      <w:r w:rsidR="00285551">
        <w:rPr>
          <w:rStyle w:val="Hyperlink"/>
          <w:color w:val="auto"/>
          <w:u w:val="none"/>
        </w:rPr>
        <w:t xml:space="preserve"> and reunites KAMAUU and </w:t>
      </w:r>
      <w:r w:rsidR="006F363F">
        <w:rPr>
          <w:rStyle w:val="Hyperlink"/>
          <w:color w:val="auto"/>
          <w:u w:val="none"/>
        </w:rPr>
        <w:t>6x MOBO nominee,</w:t>
      </w:r>
      <w:r w:rsidR="001B6093">
        <w:rPr>
          <w:rStyle w:val="Hyperlink"/>
          <w:color w:val="auto"/>
          <w:u w:val="none"/>
        </w:rPr>
        <w:t xml:space="preserve"> </w:t>
      </w:r>
      <w:r w:rsidR="001B6093">
        <w:rPr>
          <w:rFonts w:eastAsia="Times New Roman"/>
        </w:rPr>
        <w:t xml:space="preserve">Mercury, and Brit nominated </w:t>
      </w:r>
      <w:proofErr w:type="gramStart"/>
      <w:r w:rsidR="001B6093">
        <w:rPr>
          <w:rFonts w:eastAsia="Times New Roman"/>
        </w:rPr>
        <w:t xml:space="preserve">artist, </w:t>
      </w:r>
      <w:r w:rsidR="006F363F">
        <w:rPr>
          <w:rStyle w:val="Hyperlink"/>
          <w:color w:val="auto"/>
          <w:u w:val="none"/>
        </w:rPr>
        <w:t xml:space="preserve"> Kojey</w:t>
      </w:r>
      <w:proofErr w:type="gramEnd"/>
      <w:r w:rsidR="006F363F">
        <w:rPr>
          <w:rStyle w:val="Hyperlink"/>
          <w:color w:val="auto"/>
          <w:u w:val="none"/>
        </w:rPr>
        <w:t xml:space="preserve"> Radical</w:t>
      </w:r>
      <w:r w:rsidR="008E692B">
        <w:rPr>
          <w:rStyle w:val="Hyperlink"/>
          <w:color w:val="auto"/>
          <w:u w:val="none"/>
        </w:rPr>
        <w:t xml:space="preserve">, the </w:t>
      </w:r>
      <w:r w:rsidR="008E692B">
        <w:t>Ghan</w:t>
      </w:r>
      <w:r w:rsidR="00744CE5">
        <w:t>a</w:t>
      </w:r>
      <w:r w:rsidR="008E692B">
        <w:t>ian renaissance</w:t>
      </w:r>
      <w:r w:rsidR="00A21542">
        <w:t xml:space="preserve"> man</w:t>
      </w:r>
      <w:r w:rsidR="008E692B">
        <w:t xml:space="preserve"> from London</w:t>
      </w:r>
      <w:r w:rsidR="006F363F">
        <w:rPr>
          <w:rStyle w:val="Hyperlink"/>
          <w:color w:val="auto"/>
          <w:u w:val="none"/>
        </w:rPr>
        <w:t xml:space="preserve">. This </w:t>
      </w:r>
      <w:r w:rsidR="00783E3D">
        <w:rPr>
          <w:rStyle w:val="Hyperlink"/>
          <w:color w:val="auto"/>
          <w:u w:val="none"/>
        </w:rPr>
        <w:t xml:space="preserve">isn’t the first time the duo has linked up for a major music moment as KAMAUU was direct support on Kojey’s </w:t>
      </w:r>
      <w:r w:rsidR="00763240">
        <w:rPr>
          <w:rStyle w:val="Hyperlink"/>
          <w:i/>
          <w:iCs/>
          <w:color w:val="auto"/>
          <w:u w:val="none"/>
        </w:rPr>
        <w:t>Feels Like Cashmere</w:t>
      </w:r>
      <w:r w:rsidR="008A4141">
        <w:rPr>
          <w:rStyle w:val="Hyperlink"/>
          <w:color w:val="auto"/>
          <w:u w:val="none"/>
        </w:rPr>
        <w:t xml:space="preserve"> </w:t>
      </w:r>
      <w:r w:rsidR="00763240">
        <w:rPr>
          <w:rStyle w:val="Hyperlink"/>
          <w:color w:val="auto"/>
          <w:u w:val="none"/>
        </w:rPr>
        <w:t xml:space="preserve">tour with sold-out dates </w:t>
      </w:r>
      <w:r w:rsidR="00B8293E">
        <w:rPr>
          <w:rStyle w:val="Hyperlink"/>
          <w:color w:val="auto"/>
          <w:u w:val="none"/>
        </w:rPr>
        <w:t xml:space="preserve">in NY and Toronto. </w:t>
      </w:r>
      <w:r w:rsidR="00A13986">
        <w:rPr>
          <w:rStyle w:val="Hyperlink"/>
          <w:color w:val="auto"/>
          <w:u w:val="none"/>
        </w:rPr>
        <w:t>KAMAUU’s upcoming</w:t>
      </w:r>
      <w:r w:rsidR="00A065A1">
        <w:rPr>
          <w:rStyle w:val="Hyperlink"/>
          <w:color w:val="auto"/>
          <w:u w:val="none"/>
        </w:rPr>
        <w:t xml:space="preserve"> debut</w:t>
      </w:r>
      <w:r w:rsidR="00A13986">
        <w:rPr>
          <w:rStyle w:val="Hyperlink"/>
          <w:color w:val="auto"/>
          <w:u w:val="none"/>
        </w:rPr>
        <w:t xml:space="preserve"> album, slated for release this spring, is a series of reflections</w:t>
      </w:r>
      <w:r w:rsidR="009E0AD9">
        <w:rPr>
          <w:rStyle w:val="Hyperlink"/>
          <w:color w:val="auto"/>
          <w:u w:val="none"/>
        </w:rPr>
        <w:t>,</w:t>
      </w:r>
      <w:r w:rsidR="00A13986">
        <w:rPr>
          <w:rStyle w:val="Hyperlink"/>
          <w:color w:val="auto"/>
          <w:u w:val="none"/>
        </w:rPr>
        <w:t xml:space="preserve"> and </w:t>
      </w:r>
      <w:r w:rsidR="00396DD1">
        <w:rPr>
          <w:rStyle w:val="Hyperlink"/>
          <w:color w:val="auto"/>
          <w:u w:val="none"/>
        </w:rPr>
        <w:t>“antidote” is the second single from</w:t>
      </w:r>
      <w:r w:rsidR="00A13986">
        <w:rPr>
          <w:rStyle w:val="Hyperlink"/>
          <w:color w:val="auto"/>
          <w:u w:val="none"/>
        </w:rPr>
        <w:t xml:space="preserve"> </w:t>
      </w:r>
      <w:r w:rsidR="00A065A1">
        <w:rPr>
          <w:rStyle w:val="Hyperlink"/>
          <w:color w:val="auto"/>
          <w:u w:val="none"/>
        </w:rPr>
        <w:t>the project</w:t>
      </w:r>
      <w:r w:rsidR="004E18C8">
        <w:rPr>
          <w:rStyle w:val="Hyperlink"/>
          <w:color w:val="auto"/>
          <w:u w:val="none"/>
        </w:rPr>
        <w:t xml:space="preserve">. </w:t>
      </w:r>
      <w:r w:rsidR="00CB4F1D">
        <w:rPr>
          <w:rStyle w:val="Hyperlink"/>
          <w:color w:val="auto"/>
          <w:u w:val="none"/>
        </w:rPr>
        <w:t>The</w:t>
      </w:r>
      <w:r w:rsidR="00A10377">
        <w:rPr>
          <w:rStyle w:val="Hyperlink"/>
          <w:color w:val="auto"/>
          <w:u w:val="none"/>
        </w:rPr>
        <w:t xml:space="preserve"> single </w:t>
      </w:r>
      <w:r w:rsidR="004C065B">
        <w:rPr>
          <w:rStyle w:val="Hyperlink"/>
          <w:color w:val="auto"/>
          <w:u w:val="none"/>
        </w:rPr>
        <w:t xml:space="preserve">is written by </w:t>
      </w:r>
      <w:r w:rsidR="004C065B" w:rsidRPr="004C065B">
        <w:rPr>
          <w:rStyle w:val="Hyperlink"/>
          <w:color w:val="auto"/>
          <w:u w:val="none"/>
        </w:rPr>
        <w:t>KAMAUU, Kojey Radical, Mick Schultz, Natnaiel Long</w:t>
      </w:r>
      <w:r w:rsidR="004C065B">
        <w:rPr>
          <w:rStyle w:val="Hyperlink"/>
          <w:color w:val="auto"/>
          <w:u w:val="none"/>
        </w:rPr>
        <w:t>,</w:t>
      </w:r>
      <w:r w:rsidR="004C065B" w:rsidRPr="004C065B">
        <w:rPr>
          <w:rStyle w:val="Hyperlink"/>
          <w:color w:val="auto"/>
          <w:u w:val="none"/>
        </w:rPr>
        <w:t xml:space="preserve"> and Jaswinder Singh</w:t>
      </w:r>
      <w:r w:rsidR="00D57A5D">
        <w:rPr>
          <w:rStyle w:val="Hyperlink"/>
          <w:color w:val="auto"/>
          <w:u w:val="none"/>
        </w:rPr>
        <w:t xml:space="preserve">. The visual was directed by </w:t>
      </w:r>
      <w:r w:rsidR="000C3D61">
        <w:t xml:space="preserve">Arturo Olmos, Erick Cespedes, Brenda Cespedes, and Andy Martinez. </w:t>
      </w:r>
      <w:r w:rsidR="004C065B">
        <w:rPr>
          <w:rStyle w:val="Hyperlink"/>
          <w:color w:val="auto"/>
          <w:u w:val="none"/>
        </w:rPr>
        <w:t xml:space="preserve">“antidote” is also the follow-up to last month’s release of </w:t>
      </w:r>
      <w:r w:rsidR="00547416">
        <w:rPr>
          <w:rStyle w:val="Hyperlink"/>
          <w:color w:val="auto"/>
          <w:u w:val="none"/>
        </w:rPr>
        <w:t>“</w:t>
      </w:r>
      <w:hyperlink r:id="rId16" w:history="1">
        <w:r w:rsidR="00547416" w:rsidRPr="00BF23AE">
          <w:rPr>
            <w:rStyle w:val="Hyperlink"/>
          </w:rPr>
          <w:t>flings</w:t>
        </w:r>
      </w:hyperlink>
      <w:r w:rsidR="00547416">
        <w:rPr>
          <w:rStyle w:val="Hyperlink"/>
          <w:color w:val="auto"/>
          <w:u w:val="none"/>
        </w:rPr>
        <w:t xml:space="preserve">.” </w:t>
      </w:r>
      <w:r w:rsidR="007C5251">
        <w:rPr>
          <w:rStyle w:val="Hyperlink"/>
          <w:color w:val="auto"/>
          <w:u w:val="none"/>
        </w:rPr>
        <w:t>“</w:t>
      </w:r>
      <w:r w:rsidR="007C5251">
        <w:t>flings” was</w:t>
      </w:r>
      <w:r w:rsidR="00A00696">
        <w:t xml:space="preserve"> a reflection o</w:t>
      </w:r>
      <w:r w:rsidR="007C5251">
        <w:t xml:space="preserve">n pain, escapism, addiction, and the degradation of spiritual health </w:t>
      </w:r>
      <w:r w:rsidR="00A00696">
        <w:t>while “antidote”</w:t>
      </w:r>
      <w:r w:rsidR="002C7982">
        <w:t xml:space="preserve"> is about</w:t>
      </w:r>
      <w:r w:rsidR="007C5251">
        <w:t xml:space="preserve"> the importance of spiritual wealth, soul gold.</w:t>
      </w:r>
    </w:p>
    <w:p w14:paraId="22C1DC5A" w14:textId="77777777" w:rsidR="00F76328" w:rsidRDefault="00F76328" w:rsidP="00EE7535">
      <w:pPr>
        <w:jc w:val="both"/>
      </w:pPr>
    </w:p>
    <w:p w14:paraId="3BFEA599" w14:textId="1FE9CC6A" w:rsidR="00EE7535" w:rsidRDefault="00EE7535" w:rsidP="00EE7535">
      <w:pPr>
        <w:jc w:val="both"/>
      </w:pPr>
      <w:r>
        <w:t>One of KAMAUU’s recent earworms “</w:t>
      </w:r>
      <w:hyperlink r:id="rId17" w:history="1">
        <w:r>
          <w:rPr>
            <w:rStyle w:val="Hyperlink"/>
          </w:rPr>
          <w:t>MANGO</w:t>
        </w:r>
      </w:hyperlink>
      <w:r>
        <w:t xml:space="preserve">” feat </w:t>
      </w:r>
      <w:r>
        <w:rPr>
          <w:b/>
          <w:bCs/>
        </w:rPr>
        <w:t xml:space="preserve">Adi Oasis, </w:t>
      </w:r>
      <w:r>
        <w:t xml:space="preserve">also referred to as the “healthiest love song” by </w:t>
      </w:r>
      <w:hyperlink r:id="rId18" w:history="1">
        <w:r>
          <w:rPr>
            <w:rStyle w:val="Hyperlink"/>
            <w:b/>
            <w:bCs/>
          </w:rPr>
          <w:t>ESSENCE</w:t>
        </w:r>
      </w:hyperlink>
      <w:r>
        <w:t xml:space="preserve">, now boasts over </w:t>
      </w:r>
      <w:r>
        <w:rPr>
          <w:b/>
          <w:bCs/>
        </w:rPr>
        <w:t>1</w:t>
      </w:r>
      <w:r w:rsidR="009E3B52">
        <w:rPr>
          <w:b/>
          <w:bCs/>
        </w:rPr>
        <w:t>8</w:t>
      </w:r>
      <w:r>
        <w:rPr>
          <w:b/>
          <w:bCs/>
        </w:rPr>
        <w:t>M</w:t>
      </w:r>
      <w:r>
        <w:t xml:space="preserve"> views while the remix featuring both Adi Oasis and </w:t>
      </w:r>
      <w:r>
        <w:rPr>
          <w:b/>
          <w:bCs/>
        </w:rPr>
        <w:t>Masego</w:t>
      </w:r>
      <w:r>
        <w:t xml:space="preserve"> now has nearly </w:t>
      </w:r>
      <w:r>
        <w:rPr>
          <w:b/>
          <w:bCs/>
        </w:rPr>
        <w:t>3M</w:t>
      </w:r>
      <w:r>
        <w:t xml:space="preserve"> views. Another recent standout “</w:t>
      </w:r>
      <w:hyperlink r:id="rId19" w:history="1">
        <w:r>
          <w:rPr>
            <w:rStyle w:val="Hyperlink"/>
          </w:rPr>
          <w:t>Far Rockaway</w:t>
        </w:r>
      </w:hyperlink>
      <w:r>
        <w:t xml:space="preserve">,” was featured in Season 4, Episode 2 of </w:t>
      </w:r>
      <w:r>
        <w:rPr>
          <w:b/>
          <w:bCs/>
        </w:rPr>
        <w:t xml:space="preserve">Issa Rae’s </w:t>
      </w:r>
      <w:r>
        <w:t xml:space="preserve">HBO series, </w:t>
      </w:r>
      <w:r>
        <w:rPr>
          <w:b/>
          <w:bCs/>
          <w:i/>
          <w:iCs/>
        </w:rPr>
        <w:t>Insecure</w:t>
      </w:r>
      <w:r>
        <w:t xml:space="preserve">. His latest project  </w:t>
      </w:r>
      <w:hyperlink r:id="rId20" w:history="1">
        <w:r>
          <w:rPr>
            <w:rStyle w:val="Hyperlink"/>
            <w:i/>
            <w:iCs/>
          </w:rPr>
          <w:t>TheKAMAUU-CASSETTE: MíXD GRēēNS</w:t>
        </w:r>
      </w:hyperlink>
      <w:r>
        <w:t xml:space="preserve"> was released in 2019 and introduced “</w:t>
      </w:r>
      <w:hyperlink r:id="rId21" w:history="1">
        <w:r>
          <w:rPr>
            <w:rStyle w:val="Hyperlink"/>
          </w:rPr>
          <w:t>clover</w:t>
        </w:r>
      </w:hyperlink>
      <w:r>
        <w:t>,” “</w:t>
      </w:r>
      <w:hyperlink r:id="rId22" w:history="1">
        <w:r>
          <w:rPr>
            <w:rStyle w:val="Hyperlink"/>
          </w:rPr>
          <w:t>bamboo</w:t>
        </w:r>
      </w:hyperlink>
      <w:r>
        <w:t>,” and “</w:t>
      </w:r>
      <w:hyperlink r:id="rId23" w:history="1">
        <w:r>
          <w:rPr>
            <w:rStyle w:val="Hyperlink"/>
          </w:rPr>
          <w:t>ivy</w:t>
        </w:r>
      </w:hyperlink>
      <w:r>
        <w:t xml:space="preserve">,” which now have a combined </w:t>
      </w:r>
      <w:r>
        <w:rPr>
          <w:b/>
          <w:bCs/>
        </w:rPr>
        <w:t>3.</w:t>
      </w:r>
      <w:r w:rsidR="006A0F94">
        <w:rPr>
          <w:b/>
          <w:bCs/>
        </w:rPr>
        <w:t>4</w:t>
      </w:r>
      <w:r>
        <w:rPr>
          <w:b/>
          <w:bCs/>
        </w:rPr>
        <w:t>M</w:t>
      </w:r>
      <w:r>
        <w:t xml:space="preserve"> views. </w:t>
      </w:r>
    </w:p>
    <w:p w14:paraId="3323A25B" w14:textId="77777777" w:rsidR="00EE7535" w:rsidRDefault="00EE7535" w:rsidP="00EE7535">
      <w:pPr>
        <w:jc w:val="both"/>
      </w:pPr>
    </w:p>
    <w:p w14:paraId="79184F07" w14:textId="5BB59444" w:rsidR="00EE7535" w:rsidRDefault="00EE7535" w:rsidP="00EE7535">
      <w:pPr>
        <w:jc w:val="both"/>
      </w:pPr>
      <w:r>
        <w:t xml:space="preserve">Though returning from a </w:t>
      </w:r>
      <w:r w:rsidR="00641A33">
        <w:t xml:space="preserve">brief </w:t>
      </w:r>
      <w:r>
        <w:t xml:space="preserve">music hiatus, KAMAUU has stayed quite active. He was tapped to be a part of Ad Council’s national </w:t>
      </w:r>
      <w:hyperlink r:id="rId24" w:history="1">
        <w:r>
          <w:rPr>
            <w:rStyle w:val="Hyperlink"/>
          </w:rPr>
          <w:t>Sound It Out</w:t>
        </w:r>
      </w:hyperlink>
      <w:r>
        <w:t xml:space="preserve"> campaign where KAMAUU is seen participating in an intimate conversation with a middle schooler and their caregiver, facilitated by a mental health expert. He then translated the emotions and experiences into a song with “</w:t>
      </w:r>
      <w:hyperlink r:id="rId25" w:history="1">
        <w:r>
          <w:rPr>
            <w:rStyle w:val="Hyperlink"/>
          </w:rPr>
          <w:t>Howie and the Howl</w:t>
        </w:r>
      </w:hyperlink>
      <w:r>
        <w:t xml:space="preserve">.” </w:t>
      </w:r>
      <w:r w:rsidR="00F6174A">
        <w:t>Prio</w:t>
      </w:r>
      <w:r w:rsidR="0057409C">
        <w:t>r to the campaig</w:t>
      </w:r>
      <w:r w:rsidR="009D0B2D">
        <w:t xml:space="preserve">n, </w:t>
      </w:r>
      <w:r w:rsidR="008A4141">
        <w:t xml:space="preserve">KAMAUU was direct support on BJ The Chicago Kid’s </w:t>
      </w:r>
      <w:r w:rsidR="00A40691">
        <w:rPr>
          <w:i/>
          <w:iCs/>
        </w:rPr>
        <w:t xml:space="preserve">1123 </w:t>
      </w:r>
      <w:r w:rsidR="00A40691">
        <w:t xml:space="preserve">tour. </w:t>
      </w:r>
      <w:r>
        <w:t xml:space="preserve">The imaginative artist has also done a number of live performances including a performance of “MANGO” for </w:t>
      </w:r>
      <w:hyperlink r:id="rId26" w:history="1">
        <w:r>
          <w:rPr>
            <w:rStyle w:val="Hyperlink"/>
            <w:b/>
            <w:bCs/>
          </w:rPr>
          <w:t>Genius</w:t>
        </w:r>
      </w:hyperlink>
      <w:r>
        <w:rPr>
          <w:b/>
          <w:bCs/>
        </w:rPr>
        <w:t>’ Open Mic</w:t>
      </w:r>
      <w:r>
        <w:t xml:space="preserve"> series, “ivy” and “clover” for </w:t>
      </w:r>
      <w:hyperlink r:id="rId27" w:history="1">
        <w:r>
          <w:rPr>
            <w:rStyle w:val="Hyperlink"/>
            <w:b/>
            <w:bCs/>
          </w:rPr>
          <w:t>OkayPlayer</w:t>
        </w:r>
      </w:hyperlink>
      <w:r>
        <w:rPr>
          <w:rStyle w:val="Hyperlink"/>
          <w:b/>
          <w:bCs/>
        </w:rPr>
        <w:t>s’</w:t>
      </w:r>
      <w:r>
        <w:rPr>
          <w:b/>
          <w:bCs/>
        </w:rPr>
        <w:t xml:space="preserve"> “okayacoustic</w:t>
      </w:r>
      <w:r>
        <w:t xml:space="preserve">” series, some of his biggest fan favorites for a </w:t>
      </w:r>
      <w:hyperlink r:id="rId28" w:history="1">
        <w:r>
          <w:rPr>
            <w:rStyle w:val="Hyperlink"/>
            <w:b/>
            <w:bCs/>
          </w:rPr>
          <w:t>Rolling Stone</w:t>
        </w:r>
      </w:hyperlink>
      <w:r>
        <w:t xml:space="preserve"> in-studio performance and a run-through of his burgeoning </w:t>
      </w:r>
      <w:hyperlink r:id="rId29" w:history="1">
        <w:r>
          <w:rPr>
            <w:rStyle w:val="Hyperlink"/>
          </w:rPr>
          <w:t>catalog</w:t>
        </w:r>
      </w:hyperlink>
      <w:r>
        <w:t xml:space="preserve"> at the </w:t>
      </w:r>
      <w:r>
        <w:rPr>
          <w:b/>
          <w:bCs/>
          <w:i/>
          <w:iCs/>
        </w:rPr>
        <w:t>Atlantic Records x RnBae Collective: 5 Senses of Love</w:t>
      </w:r>
      <w:r>
        <w:rPr>
          <w:i/>
          <w:iCs/>
        </w:rPr>
        <w:t xml:space="preserve"> </w:t>
      </w:r>
      <w:r>
        <w:t>showcase.</w:t>
      </w:r>
      <w:bookmarkStart w:id="0" w:name="_Hlk127284084"/>
      <w:r>
        <w:t xml:space="preserve"> KAMAUU</w:t>
      </w:r>
      <w:bookmarkEnd w:id="0"/>
      <w:r>
        <w:t xml:space="preserve"> has also embarked on a series of sound bath events across the nation to promote healing and connection. His catalog boasts over </w:t>
      </w:r>
      <w:r>
        <w:rPr>
          <w:b/>
          <w:bCs/>
        </w:rPr>
        <w:t>14</w:t>
      </w:r>
      <w:r w:rsidR="00032E42">
        <w:rPr>
          <w:b/>
          <w:bCs/>
        </w:rPr>
        <w:t>4</w:t>
      </w:r>
      <w:r>
        <w:rPr>
          <w:b/>
          <w:bCs/>
        </w:rPr>
        <w:t>M</w:t>
      </w:r>
      <w:r>
        <w:t xml:space="preserve"> global audio streams to date and his ever-growing </w:t>
      </w:r>
      <w:hyperlink r:id="rId30" w:history="1">
        <w:r>
          <w:rPr>
            <w:rStyle w:val="Hyperlink"/>
          </w:rPr>
          <w:t>YouTube channel</w:t>
        </w:r>
      </w:hyperlink>
      <w:r>
        <w:t xml:space="preserve"> now boasts over </w:t>
      </w:r>
      <w:r>
        <w:rPr>
          <w:b/>
          <w:bCs/>
        </w:rPr>
        <w:t>4</w:t>
      </w:r>
      <w:r w:rsidR="00032E42">
        <w:rPr>
          <w:b/>
          <w:bCs/>
        </w:rPr>
        <w:t>3</w:t>
      </w:r>
      <w:r>
        <w:rPr>
          <w:b/>
          <w:bCs/>
        </w:rPr>
        <w:t>M</w:t>
      </w:r>
      <w:r>
        <w:t xml:space="preserve"> views.</w:t>
      </w:r>
    </w:p>
    <w:p w14:paraId="6BFC96C0" w14:textId="77777777" w:rsidR="00EE7535" w:rsidRDefault="00EE7535" w:rsidP="00EE7535"/>
    <w:p w14:paraId="1C442C7C" w14:textId="65258926" w:rsidR="00BF23AE" w:rsidRDefault="00BF23AE" w:rsidP="00EE7535">
      <w:pPr>
        <w:jc w:val="center"/>
      </w:pPr>
      <w:r>
        <w:rPr>
          <w:noProof/>
        </w:rPr>
        <w:drawing>
          <wp:inline distT="0" distB="0" distL="0" distR="0" wp14:anchorId="6C0B5D28" wp14:editId="1779A60A">
            <wp:extent cx="2660650" cy="2660650"/>
            <wp:effectExtent l="0" t="0" r="6350" b="6350"/>
            <wp:docPr id="1" name="Picture 1" descr="A person wearing a garme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wearing a garment&#10;&#10;Description automatically generated with medium confidence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065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A04FB" w14:textId="5A10E4DF" w:rsidR="00BF23AE" w:rsidRPr="00397048" w:rsidRDefault="004F22D5" w:rsidP="00EE7535">
      <w:pPr>
        <w:jc w:val="center"/>
        <w:rPr>
          <w:sz w:val="20"/>
          <w:szCs w:val="20"/>
        </w:rPr>
      </w:pPr>
      <w:hyperlink r:id="rId32" w:history="1">
        <w:r w:rsidR="00BF23AE" w:rsidRPr="00397048">
          <w:rPr>
            <w:rStyle w:val="Hyperlink"/>
            <w:sz w:val="20"/>
            <w:szCs w:val="20"/>
          </w:rPr>
          <w:t>DOWNLOAD HI-RES ARTWORK</w:t>
        </w:r>
      </w:hyperlink>
    </w:p>
    <w:p w14:paraId="7901C2DE" w14:textId="77777777" w:rsidR="00BF23AE" w:rsidRPr="00BF23AE" w:rsidRDefault="00BF23AE" w:rsidP="00EE7535">
      <w:pPr>
        <w:jc w:val="center"/>
      </w:pPr>
    </w:p>
    <w:p w14:paraId="447EC374" w14:textId="2092012F" w:rsidR="00EE7535" w:rsidRDefault="00EE7535" w:rsidP="00EE7535">
      <w:pPr>
        <w:jc w:val="center"/>
      </w:pPr>
      <w:r>
        <w:rPr>
          <w:b/>
          <w:bCs/>
          <w:u w:val="single"/>
        </w:rPr>
        <w:lastRenderedPageBreak/>
        <w:t>KAMAUU</w:t>
      </w:r>
    </w:p>
    <w:p w14:paraId="141325D1" w14:textId="7C786F33" w:rsidR="00EE7535" w:rsidRDefault="00655D76" w:rsidP="00EE7535">
      <w:pPr>
        <w:rPr>
          <w:color w:val="222222"/>
        </w:rPr>
      </w:pPr>
      <w:r>
        <w:t xml:space="preserve">Maryland-born and based artist, rapper, poet, and thinker KAMAUU made his first proper debut with his appearance on “QUEEN” from No Wyld’s critically acclaimed </w:t>
      </w:r>
      <w:r>
        <w:rPr>
          <w:i/>
        </w:rPr>
        <w:t xml:space="preserve">Ascension </w:t>
      </w:r>
      <w:r>
        <w:t xml:space="preserve">EP after officially signing with Atlantic Records in 2015. His unique sonic experimentation made huge waves in 2016, when he released </w:t>
      </w:r>
      <w:r>
        <w:rPr>
          <w:i/>
        </w:rPr>
        <w:t>A Gorgeous Fortune EP.</w:t>
      </w:r>
      <w:r>
        <w:t xml:space="preserve"> His first solo single “Jusfayu” went on to generate over 21.8M global streams and was handpicked by NPR as one of their “Songs We Love.” KAMAUU was also featured on </w:t>
      </w:r>
      <w:r>
        <w:rPr>
          <w:i/>
        </w:rPr>
        <w:t xml:space="preserve">The Birth of a Nation: The Inspired </w:t>
      </w:r>
      <w:proofErr w:type="gramStart"/>
      <w:r>
        <w:rPr>
          <w:i/>
        </w:rPr>
        <w:t>By</w:t>
      </w:r>
      <w:proofErr w:type="gramEnd"/>
      <w:r>
        <w:rPr>
          <w:i/>
        </w:rPr>
        <w:t xml:space="preserve"> Album </w:t>
      </w:r>
      <w:r>
        <w:t>with</w:t>
      </w:r>
      <w:r>
        <w:rPr>
          <w:i/>
        </w:rPr>
        <w:t xml:space="preserve"> </w:t>
      </w:r>
      <w:r>
        <w:t xml:space="preserve">“The Icarus.” A year later, he unleashed his full-length mixtape, </w:t>
      </w:r>
      <w:r>
        <w:rPr>
          <w:i/>
        </w:rPr>
        <w:t>TheKAMAUU</w:t>
      </w:r>
      <w:r>
        <w:t>-</w:t>
      </w:r>
      <w:r>
        <w:rPr>
          <w:i/>
        </w:rPr>
        <w:t>CASSETTE</w:t>
      </w:r>
      <w:r>
        <w:t xml:space="preserve">: </w:t>
      </w:r>
      <w:r>
        <w:rPr>
          <w:i/>
        </w:rPr>
        <w:t xml:space="preserve">ŭRTH GōLD, </w:t>
      </w:r>
      <w:r>
        <w:t>and continued to stoke buzz</w:t>
      </w:r>
      <w:r>
        <w:rPr>
          <w:i/>
        </w:rPr>
        <w:t xml:space="preserve">. </w:t>
      </w:r>
      <w:r>
        <w:t xml:space="preserve">He later carefully assembled his third offering for the label, </w:t>
      </w:r>
      <w:r>
        <w:rPr>
          <w:i/>
        </w:rPr>
        <w:t>TheKAMAUU-CASSETTE: MíXD GRēēNS</w:t>
      </w:r>
      <w:r>
        <w:t xml:space="preserve"> which was released during the summer of 2019. Since </w:t>
      </w:r>
      <w:proofErr w:type="gramStart"/>
      <w:r>
        <w:t>then</w:t>
      </w:r>
      <w:proofErr w:type="gramEnd"/>
      <w:r>
        <w:t xml:space="preserve"> KAMAUU has dropped a few notable singles including “</w:t>
      </w:r>
      <w:r>
        <w:rPr>
          <w:color w:val="222222"/>
          <w:highlight w:val="white"/>
        </w:rPr>
        <w:t xml:space="preserve">MANGO” feat. Adi Oasis (17M+ views) and the remix feat. Masego. The first single from his highly anticipated debut album </w:t>
      </w:r>
      <w:r>
        <w:rPr>
          <w:i/>
          <w:color w:val="222222"/>
          <w:highlight w:val="white"/>
        </w:rPr>
        <w:t xml:space="preserve">Lacuna and the House of Mirrors, </w:t>
      </w:r>
      <w:r>
        <w:rPr>
          <w:color w:val="222222"/>
          <w:highlight w:val="white"/>
        </w:rPr>
        <w:t>“flings,” is a seamless, high-energy blend of R&amp;B, funk, and hip-hop. Produced by DJ FU with co-production from Mick Schultz, it’s a distinctive reflection on pain, escapism, addiction, and the degradation of spiritual health.</w:t>
      </w:r>
    </w:p>
    <w:p w14:paraId="7E9DA2C7" w14:textId="77777777" w:rsidR="00655D76" w:rsidRDefault="00655D76" w:rsidP="00EE7535"/>
    <w:p w14:paraId="3D9E85FD" w14:textId="77777777" w:rsidR="00EE7535" w:rsidRDefault="00EE7535" w:rsidP="00EE7535">
      <w:pPr>
        <w:jc w:val="center"/>
      </w:pPr>
      <w:r>
        <w:rPr>
          <w:b/>
          <w:bCs/>
        </w:rPr>
        <w:t>KEEP UP WITH KAMAUU</w:t>
      </w:r>
    </w:p>
    <w:p w14:paraId="05870432" w14:textId="77777777" w:rsidR="00EE7535" w:rsidRDefault="004F22D5" w:rsidP="00EE7535">
      <w:pPr>
        <w:jc w:val="center"/>
      </w:pPr>
      <w:hyperlink r:id="rId33" w:history="1">
        <w:r w:rsidR="00EE7535">
          <w:rPr>
            <w:rStyle w:val="Hyperlink"/>
          </w:rPr>
          <w:t>INSTAGRAM</w:t>
        </w:r>
      </w:hyperlink>
      <w:r w:rsidR="00EE7535">
        <w:t xml:space="preserve"> | </w:t>
      </w:r>
      <w:hyperlink r:id="rId34" w:history="1">
        <w:r w:rsidR="00EE7535">
          <w:rPr>
            <w:rStyle w:val="Hyperlink"/>
          </w:rPr>
          <w:t>TWITTER</w:t>
        </w:r>
      </w:hyperlink>
      <w:r w:rsidR="00EE7535">
        <w:t xml:space="preserve"> |</w:t>
      </w:r>
      <w:hyperlink r:id="rId35" w:history="1">
        <w:r w:rsidR="00EE7535">
          <w:rPr>
            <w:rStyle w:val="Hyperlink"/>
          </w:rPr>
          <w:t xml:space="preserve"> FACEBOOK</w:t>
        </w:r>
      </w:hyperlink>
      <w:r w:rsidR="00EE7535">
        <w:t xml:space="preserve"> | </w:t>
      </w:r>
      <w:hyperlink r:id="rId36" w:history="1">
        <w:r w:rsidR="00EE7535">
          <w:rPr>
            <w:rStyle w:val="Hyperlink"/>
          </w:rPr>
          <w:t>YOUTUBE</w:t>
        </w:r>
      </w:hyperlink>
      <w:r w:rsidR="00EE7535">
        <w:t xml:space="preserve"> | </w:t>
      </w:r>
      <w:hyperlink r:id="rId37" w:history="1">
        <w:r w:rsidR="00EE7535">
          <w:rPr>
            <w:rStyle w:val="Hyperlink"/>
          </w:rPr>
          <w:t>WEBSITE</w:t>
        </w:r>
      </w:hyperlink>
    </w:p>
    <w:p w14:paraId="27B89801" w14:textId="77777777" w:rsidR="00EE7535" w:rsidRDefault="00EE7535" w:rsidP="00EE7535">
      <w:pPr>
        <w:jc w:val="center"/>
      </w:pPr>
      <w:r>
        <w:t> </w:t>
      </w:r>
    </w:p>
    <w:p w14:paraId="6FAC2DC9" w14:textId="77777777" w:rsidR="00EE7535" w:rsidRDefault="00EE7535" w:rsidP="00EE7535">
      <w:pPr>
        <w:jc w:val="center"/>
      </w:pPr>
      <w:r>
        <w:rPr>
          <w:b/>
          <w:bCs/>
        </w:rPr>
        <w:t>PRESS CONTACT</w:t>
      </w:r>
    </w:p>
    <w:p w14:paraId="3B65668A" w14:textId="77777777" w:rsidR="00EE7535" w:rsidRDefault="00EE7535" w:rsidP="00EE7535">
      <w:pPr>
        <w:jc w:val="center"/>
      </w:pPr>
      <w:r>
        <w:t xml:space="preserve">SELAM BELAY // </w:t>
      </w:r>
      <w:hyperlink r:id="rId38" w:history="1">
        <w:r>
          <w:rPr>
            <w:rStyle w:val="Hyperlink"/>
          </w:rPr>
          <w:t>SELAM.BELAY@ATLANTICRECORDS.COM</w:t>
        </w:r>
      </w:hyperlink>
      <w:r>
        <w:t xml:space="preserve"> </w:t>
      </w:r>
    </w:p>
    <w:p w14:paraId="3C1B92FA" w14:textId="77777777" w:rsidR="00EE7535" w:rsidRDefault="00EE7535" w:rsidP="00EE7535">
      <w:pPr>
        <w:jc w:val="center"/>
      </w:pPr>
    </w:p>
    <w:p w14:paraId="3579FC06" w14:textId="77777777" w:rsidR="00E77FB3" w:rsidRDefault="00E77FB3" w:rsidP="00EE7535">
      <w:pPr>
        <w:jc w:val="center"/>
      </w:pPr>
    </w:p>
    <w:sectPr w:rsidR="00E77F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DMxMDE0tzA2MDVV0lEKTi0uzszPAykwqwUAwH3QEiwAAAA="/>
  </w:docVars>
  <w:rsids>
    <w:rsidRoot w:val="00EE7535"/>
    <w:rsid w:val="00032E42"/>
    <w:rsid w:val="000815FA"/>
    <w:rsid w:val="000B2F52"/>
    <w:rsid w:val="000C3D61"/>
    <w:rsid w:val="00106160"/>
    <w:rsid w:val="0013654C"/>
    <w:rsid w:val="00140288"/>
    <w:rsid w:val="00147115"/>
    <w:rsid w:val="001B6093"/>
    <w:rsid w:val="001E6625"/>
    <w:rsid w:val="0023627C"/>
    <w:rsid w:val="00285551"/>
    <w:rsid w:val="002C620C"/>
    <w:rsid w:val="002C7982"/>
    <w:rsid w:val="003723E5"/>
    <w:rsid w:val="00396DD1"/>
    <w:rsid w:val="00397048"/>
    <w:rsid w:val="003E68F5"/>
    <w:rsid w:val="004C065B"/>
    <w:rsid w:val="004C5BD8"/>
    <w:rsid w:val="004E18C8"/>
    <w:rsid w:val="004F22D5"/>
    <w:rsid w:val="00547416"/>
    <w:rsid w:val="0057409C"/>
    <w:rsid w:val="00577732"/>
    <w:rsid w:val="005E6EC6"/>
    <w:rsid w:val="006000A8"/>
    <w:rsid w:val="00641A33"/>
    <w:rsid w:val="00655D76"/>
    <w:rsid w:val="00661496"/>
    <w:rsid w:val="006A0F94"/>
    <w:rsid w:val="006A4F2D"/>
    <w:rsid w:val="006C618E"/>
    <w:rsid w:val="006D5F4B"/>
    <w:rsid w:val="006F363F"/>
    <w:rsid w:val="00744CE5"/>
    <w:rsid w:val="00763240"/>
    <w:rsid w:val="00783E3D"/>
    <w:rsid w:val="007C3997"/>
    <w:rsid w:val="007C5251"/>
    <w:rsid w:val="007E7FEA"/>
    <w:rsid w:val="00840BED"/>
    <w:rsid w:val="008A4141"/>
    <w:rsid w:val="008E692B"/>
    <w:rsid w:val="00950424"/>
    <w:rsid w:val="009D0B2D"/>
    <w:rsid w:val="009E0AD9"/>
    <w:rsid w:val="009E3B52"/>
    <w:rsid w:val="00A00696"/>
    <w:rsid w:val="00A065A1"/>
    <w:rsid w:val="00A10377"/>
    <w:rsid w:val="00A13986"/>
    <w:rsid w:val="00A21542"/>
    <w:rsid w:val="00A40691"/>
    <w:rsid w:val="00A71345"/>
    <w:rsid w:val="00B1236D"/>
    <w:rsid w:val="00B716BB"/>
    <w:rsid w:val="00B8293E"/>
    <w:rsid w:val="00BF23AE"/>
    <w:rsid w:val="00CB4F1D"/>
    <w:rsid w:val="00D57A5D"/>
    <w:rsid w:val="00DA454C"/>
    <w:rsid w:val="00E21788"/>
    <w:rsid w:val="00E77FB3"/>
    <w:rsid w:val="00EE7535"/>
    <w:rsid w:val="00EF64F5"/>
    <w:rsid w:val="00F61677"/>
    <w:rsid w:val="00F6174A"/>
    <w:rsid w:val="00F74F56"/>
    <w:rsid w:val="00F76328"/>
    <w:rsid w:val="00FA287E"/>
    <w:rsid w:val="00FE3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EB744"/>
  <w15:docId w15:val="{507F5567-04A4-43AB-858C-6A4F61846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7535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7535"/>
    <w:rPr>
      <w:color w:val="0563C1" w:themeColor="hyperlink"/>
      <w:u w:val="single"/>
    </w:rPr>
  </w:style>
  <w:style w:type="character" w:customStyle="1" w:styleId="s1ppyq">
    <w:name w:val="s1ppyq"/>
    <w:basedOn w:val="DefaultParagraphFont"/>
    <w:rsid w:val="00F76328"/>
  </w:style>
  <w:style w:type="character" w:styleId="UnresolvedMention">
    <w:name w:val="Unresolved Mention"/>
    <w:basedOn w:val="DefaultParagraphFont"/>
    <w:uiPriority w:val="99"/>
    <w:semiHidden/>
    <w:unhideWhenUsed/>
    <w:rsid w:val="00BF23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nam04.safelinks.protection.outlook.com/?url=https%3A%2F%2Fwww.instagram.com%2Fkamauuworld%2F&amp;data=05%7C01%7CChevon.DeShields%40atlanticrecords.com%7Ca75d09cc5cef40ae490508db0edddf41%7C8367939002ec4ba1ad3d69da3fdd637e%7C0%7C0%7C638120118322143900%7CUnknown%7CTWFpbGZsb3d8eyJWIjoiMC4wLjAwMDAiLCJQIjoiV2luMzIiLCJBTiI6Ik1haWwiLCJXVCI6Mn0%3D%7C3000%7C%7C%7C&amp;sdata=t0gYUHGu5SlN8jq5NMcoSaRVSXcR%2FfRN7DDulmS3XSM%3D&amp;reserved=0" TargetMode="External"/><Relationship Id="rId18" Type="http://schemas.openxmlformats.org/officeDocument/2006/relationships/hyperlink" Target="https://nam04.safelinks.protection.outlook.com/?url=https%3A%2F%2Fwww.essence.com%2Fentertainment%2Fcharlie-wilson-a-thankful-2021-playlist%2F&amp;data=05%7C01%7CChevon.DeShields%40atlanticrecords.com%7Ca75d09cc5cef40ae490508db0edddf41%7C8367939002ec4ba1ad3d69da3fdd637e%7C0%7C0%7C638120118322143900%7CUnknown%7CTWFpbGZsb3d8eyJWIjoiMC4wLjAwMDAiLCJQIjoiV2luMzIiLCJBTiI6Ik1haWwiLCJXVCI6Mn0%3D%7C3000%7C%7C%7C&amp;sdata=28hAGBPjpJtgVR78PzAR15beI8kzT5LlroyK0pMqH18%3D&amp;reserved=0" TargetMode="External"/><Relationship Id="rId26" Type="http://schemas.openxmlformats.org/officeDocument/2006/relationships/hyperlink" Target="https://nam04.safelinks.protection.outlook.com/?url=https%3A%2F%2Fwww.youtube.com%2Fwatch%3Fv%3DYzYDWfqmgU8&amp;data=05%7C01%7CChevon.DeShields%40atlanticrecords.com%7Ca75d09cc5cef40ae490508db0edddf41%7C8367939002ec4ba1ad3d69da3fdd637e%7C0%7C0%7C638120118322143900%7CUnknown%7CTWFpbGZsb3d8eyJWIjoiMC4wLjAwMDAiLCJQIjoiV2luMzIiLCJBTiI6Ik1haWwiLCJXVCI6Mn0%3D%7C3000%7C%7C%7C&amp;sdata=F66WxhmV2%2B2OyslKA9RKdvxlXjhms0WPztPBnbPMS34%3D&amp;reserved=0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nam04.safelinks.protection.outlook.com/?url=https%3A%2F%2Fwww.youtube.com%2Fwatch%3Fv%3DyniCK2Ppl5s&amp;data=05%7C01%7CChevon.DeShields%40atlanticrecords.com%7Ca75d09cc5cef40ae490508db0edddf41%7C8367939002ec4ba1ad3d69da3fdd637e%7C0%7C0%7C638120118322143900%7CUnknown%7CTWFpbGZsb3d8eyJWIjoiMC4wLjAwMDAiLCJQIjoiV2luMzIiLCJBTiI6Ik1haWwiLCJXVCI6Mn0%3D%7C3000%7C%7C%7C&amp;sdata=rWRKoi5aaqTbnb4H4uXExTnLw9dJr39aAgQ1lwBddXc%3D&amp;reserved=0" TargetMode="External"/><Relationship Id="rId34" Type="http://schemas.openxmlformats.org/officeDocument/2006/relationships/hyperlink" Target="https://nam04.safelinks.protection.outlook.com/?url=https%3A%2F%2Ftwitter.com%2Fkamauuworld%3Flang%3Den&amp;data=05%7C01%7CChevon.DeShields%40atlanticrecords.com%7Ca75d09cc5cef40ae490508db0edddf41%7C8367939002ec4ba1ad3d69da3fdd637e%7C0%7C0%7C638120118322300126%7CUnknown%7CTWFpbGZsb3d8eyJWIjoiMC4wLjAwMDAiLCJQIjoiV2luMzIiLCJBTiI6Ik1haWwiLCJXVCI6Mn0%3D%7C3000%7C%7C%7C&amp;sdata=xMJ1WTOZYmBIB7MtrV%2BFPORK6aPfktpvyL7s4u0GnO8%3D&amp;reserved=0" TargetMode="External"/><Relationship Id="rId7" Type="http://schemas.openxmlformats.org/officeDocument/2006/relationships/hyperlink" Target="https://kamauu.lnk.to/antidoteVID" TargetMode="External"/><Relationship Id="rId12" Type="http://schemas.openxmlformats.org/officeDocument/2006/relationships/image" Target="cid:image001.png@01D962F6.D26BB050" TargetMode="External"/><Relationship Id="rId17" Type="http://schemas.openxmlformats.org/officeDocument/2006/relationships/hyperlink" Target="https://nam04.safelinks.protection.outlook.com/?url=https%3A%2F%2Fyoutu.be%2FZw_y3Kj_Sa8&amp;data=05%7C01%7CChevon.DeShields%40atlanticrecords.com%7Ca75d09cc5cef40ae490508db0edddf41%7C8367939002ec4ba1ad3d69da3fdd637e%7C0%7C0%7C638120118322143900%7CUnknown%7CTWFpbGZsb3d8eyJWIjoiMC4wLjAwMDAiLCJQIjoiV2luMzIiLCJBTiI6Ik1haWwiLCJXVCI6Mn0%3D%7C3000%7C%7C%7C&amp;sdata=ro3VQGllPrjFqX6gKnLNadL%2BQMFHsmspbLie1elQHYc%3D&amp;reserved=0" TargetMode="External"/><Relationship Id="rId25" Type="http://schemas.openxmlformats.org/officeDocument/2006/relationships/hyperlink" Target="https://nam04.safelinks.protection.outlook.com/?url=https%3A%2F%2Fyoutu.be%2F6WcLxpLYWps&amp;data=05%7C01%7CChevon.DeShields%40atlanticrecords.com%7Ca75d09cc5cef40ae490508db0edddf41%7C8367939002ec4ba1ad3d69da3fdd637e%7C0%7C0%7C638120118322143900%7CUnknown%7CTWFpbGZsb3d8eyJWIjoiMC4wLjAwMDAiLCJQIjoiV2luMzIiLCJBTiI6Ik1haWwiLCJXVCI6Mn0%3D%7C3000%7C%7C%7C&amp;sdata=6qoEh4EPoa4Y0%2FLz0ORX80zLM%2FoVd6W1FhqRAKBw8W0%3D&amp;reserved=0" TargetMode="External"/><Relationship Id="rId33" Type="http://schemas.openxmlformats.org/officeDocument/2006/relationships/hyperlink" Target="https://nam04.safelinks.protection.outlook.com/?url=https%3A%2F%2Fwww.instagram.com%2Fkamauuworld%2F&amp;data=05%7C01%7CChevon.DeShields%40atlanticrecords.com%7Ca75d09cc5cef40ae490508db0edddf41%7C8367939002ec4ba1ad3d69da3fdd637e%7C0%7C0%7C638120118322300126%7CUnknown%7CTWFpbGZsb3d8eyJWIjoiMC4wLjAwMDAiLCJQIjoiV2luMzIiLCJBTiI6Ik1haWwiLCJXVCI6Mn0%3D%7C3000%7C%7C%7C&amp;sdata=s%2FDegbh97S247q1Yo9%2FhKvc5Bj%2BDsYOKKOBYEa1Z8Ko%3D&amp;reserved=0" TargetMode="External"/><Relationship Id="rId38" Type="http://schemas.openxmlformats.org/officeDocument/2006/relationships/hyperlink" Target="mailto:SELAM.BELAY@ATLANTICRECORD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kamauu.lnk.to/flingsVIDEO" TargetMode="External"/><Relationship Id="rId20" Type="http://schemas.openxmlformats.org/officeDocument/2006/relationships/hyperlink" Target="https://nam04.safelinks.protection.outlook.com/?url=https%3A%2F%2Fkamauu.lnk.to%2FMixdGreensPR&amp;data=05%7C01%7CChevon.DeShields%40atlanticrecords.com%7Ca75d09cc5cef40ae490508db0edddf41%7C8367939002ec4ba1ad3d69da3fdd637e%7C0%7C0%7C638120118322143900%7CUnknown%7CTWFpbGZsb3d8eyJWIjoiMC4wLjAwMDAiLCJQIjoiV2luMzIiLCJBTiI6Ik1haWwiLCJXVCI6Mn0%3D%7C3000%7C%7C%7C&amp;sdata=A1m9OMgHEE4ZeqojOUAHgn3xHup82BhT5QBc1hl2Xy0%3D&amp;reserved=0" TargetMode="External"/><Relationship Id="rId29" Type="http://schemas.openxmlformats.org/officeDocument/2006/relationships/hyperlink" Target="https://nam04.safelinks.protection.outlook.com/?url=https%3A%2F%2Fwww.youtube.com%2Fwatch%3Fv%3DxchMK87wTYs&amp;data=05%7C01%7CChevon.DeShields%40atlanticrecords.com%7Ca75d09cc5cef40ae490508db0edddf41%7C8367939002ec4ba1ad3d69da3fdd637e%7C0%7C0%7C638120118322300126%7CUnknown%7CTWFpbGZsb3d8eyJWIjoiMC4wLjAwMDAiLCJQIjoiV2luMzIiLCJBTiI6Ik1haWwiLCJXVCI6Mn0%3D%7C3000%7C%7C%7C&amp;sdata=wFm4bU%2BeD7Cxj8U%2FkihBC4W4Dte4%2FFU8rR9l3pZGeaE%3D&amp;reserved=0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hyperlink" Target="https://nam04.safelinks.protection.outlook.com/?url=https%3A%2F%2Fsounditouttogether.org%2Fabout&amp;data=05%7C01%7CChevon.DeShields%40atlanticrecords.com%7Ca75d09cc5cef40ae490508db0edddf41%7C8367939002ec4ba1ad3d69da3fdd637e%7C0%7C0%7C638120118322143900%7CUnknown%7CTWFpbGZsb3d8eyJWIjoiMC4wLjAwMDAiLCJQIjoiV2luMzIiLCJBTiI6Ik1haWwiLCJXVCI6Mn0%3D%7C3000%7C%7C%7C&amp;sdata=WyW03twndltzctplTnlqOmi7tTe8gpDXK%2F%2BZi2Uw7uk%3D&amp;reserved=0" TargetMode="External"/><Relationship Id="rId32" Type="http://schemas.openxmlformats.org/officeDocument/2006/relationships/hyperlink" Target="https://warnermusicgroup.app.box.com/s/rql5zjy2erxs7lqq2nyzcdwazpg3hh17" TargetMode="External"/><Relationship Id="rId37" Type="http://schemas.openxmlformats.org/officeDocument/2006/relationships/hyperlink" Target="https://nam04.safelinks.protection.outlook.com/?url=https%3A%2F%2Fwww.kamauu.world%2F&amp;data=05%7C01%7CChevon.DeShields%40atlanticrecords.com%7Ca75d09cc5cef40ae490508db0edddf41%7C8367939002ec4ba1ad3d69da3fdd637e%7C0%7C0%7C638120118322300126%7CUnknown%7CTWFpbGZsb3d8eyJWIjoiMC4wLjAwMDAiLCJQIjoiV2luMzIiLCJBTiI6Ik1haWwiLCJXVCI6Mn0%3D%7C3000%7C%7C%7C&amp;sdata=1Y%2FS4kFWsdbBTrTP2WR5XcA%2FBgOlkvmGk%2BM8Ywny%2BHQ%3D&amp;reserved=0" TargetMode="Externa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kamauu.lnk.to/antidoteVID" TargetMode="External"/><Relationship Id="rId23" Type="http://schemas.openxmlformats.org/officeDocument/2006/relationships/hyperlink" Target="https://nam04.safelinks.protection.outlook.com/?url=https%3A%2F%2Fwww.youtube.com%2Fwatch%3Fv%3D8aNGMvslroU&amp;data=05%7C01%7CChevon.DeShields%40atlanticrecords.com%7Ca75d09cc5cef40ae490508db0edddf41%7C8367939002ec4ba1ad3d69da3fdd637e%7C0%7C0%7C638120118322143900%7CUnknown%7CTWFpbGZsb3d8eyJWIjoiMC4wLjAwMDAiLCJQIjoiV2luMzIiLCJBTiI6Ik1haWwiLCJXVCI6Mn0%3D%7C3000%7C%7C%7C&amp;sdata=dBGVvCHce8xxt1wBxFjuWpzODk3W1L3XHuNzOYB3P4Q%3D&amp;reserved=0" TargetMode="External"/><Relationship Id="rId28" Type="http://schemas.openxmlformats.org/officeDocument/2006/relationships/hyperlink" Target="https://nam04.safelinks.protection.outlook.com/?url=https%3A%2F%2Fwww.youtube.com%2Fwatch%3Fv%3DtZMxFU_HHLA&amp;data=05%7C01%7CChevon.DeShields%40atlanticrecords.com%7Ca75d09cc5cef40ae490508db0edddf41%7C8367939002ec4ba1ad3d69da3fdd637e%7C0%7C0%7C638120118322300126%7CUnknown%7CTWFpbGZsb3d8eyJWIjoiMC4wLjAwMDAiLCJQIjoiV2luMzIiLCJBTiI6Ik1haWwiLCJXVCI6Mn0%3D%7C3000%7C%7C%7C&amp;sdata=70Hj8A6%2B70hCytoQyp16%2Fpl%2FklJtGUFt3qr3%2Fh8OjzU%3D&amp;reserved=0" TargetMode="External"/><Relationship Id="rId36" Type="http://schemas.openxmlformats.org/officeDocument/2006/relationships/hyperlink" Target="https://nam04.safelinks.protection.outlook.com/?url=https%3A%2F%2Fwww.youtube.com%2Fchannel%2FUCHtloQdtgAseAjw0kfdgxCw&amp;data=05%7C01%7CChevon.DeShields%40atlanticrecords.com%7Ca75d09cc5cef40ae490508db0edddf41%7C8367939002ec4ba1ad3d69da3fdd637e%7C0%7C0%7C638120118322300126%7CUnknown%7CTWFpbGZsb3d8eyJWIjoiMC4wLjAwMDAiLCJQIjoiV2luMzIiLCJBTiI6Ik1haWwiLCJXVCI6Mn0%3D%7C3000%7C%7C%7C&amp;sdata=MUJm7NicmdJOrANlUAlRECFfOfreIcVkJUTipebw9Tg%3D&amp;reserved=0" TargetMode="External"/><Relationship Id="rId10" Type="http://schemas.openxmlformats.org/officeDocument/2006/relationships/hyperlink" Target="https://kamauu.lnk.to/antidoteVID" TargetMode="External"/><Relationship Id="rId19" Type="http://schemas.openxmlformats.org/officeDocument/2006/relationships/hyperlink" Target="https://nam04.safelinks.protection.outlook.com/?url=https%3A%2F%2Fwww.youtube.com%2Fwatch%3Fv%3DUk6eS_NVceg&amp;data=05%7C01%7CChevon.DeShields%40atlanticrecords.com%7Ca75d09cc5cef40ae490508db0edddf41%7C8367939002ec4ba1ad3d69da3fdd637e%7C0%7C0%7C638120118322143900%7CUnknown%7CTWFpbGZsb3d8eyJWIjoiMC4wLjAwMDAiLCJQIjoiV2luMzIiLCJBTiI6Ik1haWwiLCJXVCI6Mn0%3D%7C3000%7C%7C%7C&amp;sdata=Z32I%2F4guZBHU5u3Ahs%2F9Fx6STP%2By2rdAkRPVPnTO%2BAo%3D&amp;reserved=0" TargetMode="External"/><Relationship Id="rId31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hyperlink" Target="https://kamauu.lnk.to/antidote" TargetMode="External"/><Relationship Id="rId14" Type="http://schemas.openxmlformats.org/officeDocument/2006/relationships/hyperlink" Target="https://kamauu.lnk.to/antidote" TargetMode="External"/><Relationship Id="rId22" Type="http://schemas.openxmlformats.org/officeDocument/2006/relationships/hyperlink" Target="https://nam04.safelinks.protection.outlook.com/?url=https%3A%2F%2Fwww.youtube.com%2Fwatch%3Fv%3DUhl0oXUlx1Y&amp;data=05%7C01%7CChevon.DeShields%40atlanticrecords.com%7Ca75d09cc5cef40ae490508db0edddf41%7C8367939002ec4ba1ad3d69da3fdd637e%7C0%7C0%7C638120118322143900%7CUnknown%7CTWFpbGZsb3d8eyJWIjoiMC4wLjAwMDAiLCJQIjoiV2luMzIiLCJBTiI6Ik1haWwiLCJXVCI6Mn0%3D%7C3000%7C%7C%7C&amp;sdata=fLFD7eQExq22BJ2FGe07v8O%2Bnu6ldxLcmp5OjTjIQvI%3D&amp;reserved=0" TargetMode="External"/><Relationship Id="rId27" Type="http://schemas.openxmlformats.org/officeDocument/2006/relationships/hyperlink" Target="https://nam04.safelinks.protection.outlook.com/?url=https%3A%2F%2Fwww.youtube.com%2Fwatch%3Fv%3DJrrtjIFG8Yw&amp;data=05%7C01%7CChevon.DeShields%40atlanticrecords.com%7Ca75d09cc5cef40ae490508db0edddf41%7C8367939002ec4ba1ad3d69da3fdd637e%7C0%7C0%7C638120118322143900%7CUnknown%7CTWFpbGZsb3d8eyJWIjoiMC4wLjAwMDAiLCJQIjoiV2luMzIiLCJBTiI6Ik1haWwiLCJXVCI6Mn0%3D%7C3000%7C%7C%7C&amp;sdata=jmBQWabB9dlleVJa8ovVaQlHxqMBzzhhiPOAzQgihxY%3D&amp;reserved=0" TargetMode="External"/><Relationship Id="rId30" Type="http://schemas.openxmlformats.org/officeDocument/2006/relationships/hyperlink" Target="https://nam04.safelinks.protection.outlook.com/?url=https%3A%2F%2Fwww.youtube.com%2F%40KAMAUUWORLD&amp;data=05%7C01%7CChevon.DeShields%40atlanticrecords.com%7Ca75d09cc5cef40ae490508db0edddf41%7C8367939002ec4ba1ad3d69da3fdd637e%7C0%7C0%7C638120118322300126%7CUnknown%7CTWFpbGZsb3d8eyJWIjoiMC4wLjAwMDAiLCJQIjoiV2luMzIiLCJBTiI6Ik1haWwiLCJXVCI6Mn0%3D%7C3000%7C%7C%7C&amp;sdata=Podi137WDRQaKWTgTU23jWWsjFToTXvFeXFHuGqPPdo%3D&amp;reserved=0" TargetMode="External"/><Relationship Id="rId35" Type="http://schemas.openxmlformats.org/officeDocument/2006/relationships/hyperlink" Target="https://nam04.safelinks.protection.outlook.com/?url=https%3A%2F%2Fwww.facebook.com%2FKAMAUUWORLD%2F&amp;data=05%7C01%7CChevon.DeShields%40atlanticrecords.com%7Ca75d09cc5cef40ae490508db0edddf41%7C8367939002ec4ba1ad3d69da3fdd637e%7C0%7C0%7C638120118322300126%7CUnknown%7CTWFpbGZsb3d8eyJWIjoiMC4wLjAwMDAiLCJQIjoiV2luMzIiLCJBTiI6Ik1haWwiLCJXVCI6Mn0%3D%7C3000%7C%7C%7C&amp;sdata=tSgH%2FASuNhD8z4sDZ%2FalFRPk32HHJBHDQzoOl6c%2B1Zw%3D&amp;reserved=0" TargetMode="External"/><Relationship Id="rId8" Type="http://schemas.openxmlformats.org/officeDocument/2006/relationships/hyperlink" Target="https://kamauu.lnk.to/flingsVIDEO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lcf76f155ced4ddcb4097134ff3c332f xmlns="37d2d5e8-d86f-4204-ae9c-168dd3404589">
      <Terms xmlns="http://schemas.microsoft.com/office/infopath/2007/PartnerControls"/>
    </lcf76f155ced4ddcb4097134ff3c332f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b0219bab04494ae0ae07e9354fc3d426 xmlns="34f65465-186d-4bfd-b19c-845fc6c6fe13">
      <Terms xmlns="http://schemas.microsoft.com/office/infopath/2007/PartnerControls"/>
    </b0219bab04494ae0ae07e9354fc3d426>
    <TaxCatchAll xmlns="229564fb-af3c-4f6c-872f-adfeadbc42f8">
      <Value>2</Value>
      <Value>3</Value>
    </TaxCatchAl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EF5E8E-EF60-4BF7-9239-87BFC8EBAF6C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customXml/itemProps2.xml><?xml version="1.0" encoding="utf-8"?>
<ds:datastoreItem xmlns:ds="http://schemas.openxmlformats.org/officeDocument/2006/customXml" ds:itemID="{C62379B4-2DA0-43E9-978D-C91167983F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A83010-B299-447B-A058-EC5C4CDF04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6</TotalTime>
  <Pages>3</Pages>
  <Words>2149</Words>
  <Characters>1225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von DeShields</dc:creator>
  <cp:keywords/>
  <dc:description/>
  <cp:lastModifiedBy>Chevon DeShields</cp:lastModifiedBy>
  <cp:revision>70</cp:revision>
  <dcterms:created xsi:type="dcterms:W3CDTF">2023-03-14T22:26:00Z</dcterms:created>
  <dcterms:modified xsi:type="dcterms:W3CDTF">2023-03-30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CA752E37244E186B234F4D8840D84002100D0725C8C674FB9C698131B063420</vt:lpwstr>
  </property>
  <property fmtid="{D5CDD505-2E9C-101B-9397-08002B2CF9AE}" pid="3" name="WMG_DW_DocumentType">
    <vt:lpwstr/>
  </property>
  <property fmtid="{D5CDD505-2E9C-101B-9397-08002B2CF9AE}" pid="4" name="MediaServiceImageTags">
    <vt:lpwstr/>
  </property>
  <property fmtid="{D5CDD505-2E9C-101B-9397-08002B2CF9AE}" pid="5" name="WMG_DW_Artist">
    <vt:lpwstr/>
  </property>
  <property fmtid="{D5CDD505-2E9C-101B-9397-08002B2CF9AE}" pid="6" name="WMG_DW_RetentionPolicy">
    <vt:lpwstr/>
  </property>
  <property fmtid="{D5CDD505-2E9C-101B-9397-08002B2CF9AE}" pid="7" name="WMG_DW_Division">
    <vt:lpwstr>3;#Atlantic|bd921dbd-549a-4f07-b864-60850c498427</vt:lpwstr>
  </property>
  <property fmtid="{D5CDD505-2E9C-101B-9397-08002B2CF9AE}" pid="8" name="WMG_DW_Label">
    <vt:lpwstr/>
  </property>
  <property fmtid="{D5CDD505-2E9C-101B-9397-08002B2CF9AE}" pid="9" name="WMG_DW_Department">
    <vt:lpwstr>2;#Publicity|7f2458df-4fa3-40c2-b1c8-1c6f2576ee61</vt:lpwstr>
  </property>
</Properties>
</file>